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C23448">
      <w:pPr>
        <w:pStyle w:val="Title"/>
      </w:pPr>
      <w:r w:rsidRPr="004C2BE0">
        <w:t xml:space="preserve">Title </w:t>
      </w:r>
    </w:p>
    <w:p w14:paraId="060E67BB" w14:textId="7BC11628" w:rsidR="00DC3472" w:rsidRPr="004C2BE0" w:rsidRDefault="00000000" w:rsidP="00C23448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58271D">
      <w:pPr>
        <w:pStyle w:val="Date"/>
      </w:pPr>
      <w:r w:rsidRPr="0058271D">
        <w:t>Date</w:t>
      </w:r>
      <w:r w:rsidRPr="004C2BE0">
        <w:t xml:space="preserve">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4C2BE0">
      <w:pPr>
        <w:pStyle w:val="Heading1"/>
      </w:pPr>
      <w:bookmarkStart w:id="0" w:name="heading-1"/>
      <w:r w:rsidRPr="004C2BE0">
        <w:lastRenderedPageBreak/>
        <w:t xml:space="preserve"> Heading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58271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58271D" w:rsidRDefault="00000000" w:rsidP="0058271D">
      <w:pPr>
        <w:pStyle w:val="Heading4"/>
      </w:pPr>
      <w:bookmarkStart w:id="3" w:name="heading-4"/>
      <w:r w:rsidRPr="004C2BE0">
        <w:t xml:space="preserve"> </w:t>
      </w:r>
      <w:r w:rsidRPr="0058271D">
        <w:t xml:space="preserve">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C2BE0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58271D">
      <w:pPr>
        <w:pStyle w:val="FootnoteText"/>
      </w:pPr>
      <w:r w:rsidRPr="0058271D">
        <w:rPr>
          <w:sz w:val="24"/>
        </w:rPr>
        <w:t xml:space="preserve"> Body Text. Body Text Char.</w:t>
      </w:r>
      <w:r w:rsidRPr="004C2BE0">
        <w:t xml:space="preserve">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4C2BE0">
          <w:rPr>
            <w:rStyle w:val="Hyperlink"/>
            <w:color w:val="1F497D" w:themeColor="text2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</w:t>
      </w:r>
      <w:r w:rsidRPr="0058271D">
        <w:rPr>
          <w:sz w:val="24"/>
        </w:rPr>
        <w:t>Footnote.</w:t>
      </w:r>
      <w:r w:rsidRPr="004C2BE0">
        <w:t xml:space="preserve">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4C2BE0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>
      <w:pPr>
        <w:pStyle w:val="Tabl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4C2BE0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4C2BE0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4C2BE0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4C2BE0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>
      <w:pPr>
        <w:pStyle w:val="Imag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Term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Term </w:t>
      </w:r>
    </w:p>
    <w:p w14:paraId="18401637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sectPr w:rsidR="00DC3472" w:rsidRPr="004C2B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3D167" w14:textId="77777777" w:rsidR="009E3672" w:rsidRDefault="009E3672">
      <w:pPr>
        <w:spacing w:after="0"/>
      </w:pPr>
      <w:r>
        <w:separator/>
      </w:r>
    </w:p>
  </w:endnote>
  <w:endnote w:type="continuationSeparator" w:id="0">
    <w:p w14:paraId="69FDB417" w14:textId="77777777" w:rsidR="009E3672" w:rsidRDefault="009E36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D386C" w14:textId="77777777" w:rsidR="009E3672" w:rsidRDefault="009E3672">
      <w:r>
        <w:separator/>
      </w:r>
    </w:p>
  </w:footnote>
  <w:footnote w:type="continuationSeparator" w:id="0">
    <w:p w14:paraId="0056357A" w14:textId="77777777" w:rsidR="009E3672" w:rsidRDefault="009E3672">
      <w:r>
        <w:continuationSeparator/>
      </w:r>
    </w:p>
  </w:footnote>
  <w:footnote w:id="1">
    <w:p w14:paraId="5D935855" w14:textId="77777777" w:rsidR="00DC347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8E6C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B30E2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3B6C4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96D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D833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768B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00BB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27C7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F29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D633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4C2BE0"/>
    <w:rsid w:val="0058271D"/>
    <w:rsid w:val="00737BB2"/>
    <w:rsid w:val="00914C4D"/>
    <w:rsid w:val="009E3672"/>
    <w:rsid w:val="00A26150"/>
    <w:rsid w:val="00C23448"/>
    <w:rsid w:val="00C85129"/>
    <w:rsid w:val="00D75FB6"/>
    <w:rsid w:val="00D80705"/>
    <w:rsid w:val="00DC3472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3448"/>
  </w:style>
  <w:style w:type="paragraph" w:styleId="Heading1">
    <w:name w:val="heading 1"/>
    <w:basedOn w:val="Normal"/>
    <w:next w:val="BodyText"/>
    <w:autoRedefine/>
    <w:uiPriority w:val="9"/>
    <w:qFormat/>
    <w:rsid w:val="0058271D"/>
    <w:pPr>
      <w:keepNext/>
      <w:keepLines/>
      <w:pageBreakBefore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8271D"/>
    <w:pPr>
      <w:keepNext/>
      <w:keepLines/>
      <w:spacing w:before="200" w:after="0"/>
      <w:outlineLvl w:val="3"/>
    </w:pPr>
    <w:rPr>
      <w:rFonts w:ascii="ETBembo" w:eastAsiaTheme="majorEastAsia" w:hAnsi="ETBembo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C2BE0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23448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58271D"/>
    <w:rPr>
      <w:rFonts w:ascii="ETBembo" w:hAnsi="ETBembo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qFormat/>
    <w:rsid w:val="0058271D"/>
    <w:rPr>
      <w:rFonts w:ascii="LM Roman 10" w:hAnsi="LM Roman 10"/>
      <w:sz w:val="20"/>
      <w:vertAlign w:val="superscript"/>
    </w:rPr>
  </w:style>
  <w:style w:type="character" w:styleId="Hyperlink">
    <w:name w:val="Hyperlink"/>
    <w:basedOn w:val="CaptionChar"/>
    <w:rsid w:val="004C2BE0"/>
    <w:rPr>
      <w:rFonts w:ascii="ETBembo" w:hAnsi="ETBembo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C2BE0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6</cp:revision>
  <dcterms:created xsi:type="dcterms:W3CDTF">2023-06-12T19:52:00Z</dcterms:created>
  <dcterms:modified xsi:type="dcterms:W3CDTF">2023-06-13T14:43:00Z</dcterms:modified>
</cp:coreProperties>
</file>